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7F961F" w14:textId="77777777" w:rsidR="00447C37" w:rsidRDefault="00181A06" w:rsidP="00260EC8">
      <w:pPr>
        <w:pStyle w:val="Heading1"/>
        <w:rPr>
          <w:sz w:val="26"/>
          <w:szCs w:val="26"/>
        </w:rPr>
      </w:pPr>
      <w:bookmarkStart w:id="0" w:name="_Hlk155955933"/>
      <w:bookmarkEnd w:id="0"/>
      <w:r w:rsidRPr="00775BA2">
        <w:rPr>
          <w:noProof/>
          <w:sz w:val="26"/>
          <w:szCs w:val="26"/>
        </w:rPr>
        <w:drawing>
          <wp:inline distT="0" distB="0" distL="0" distR="0" wp14:anchorId="363149D7" wp14:editId="64DD0C33">
            <wp:extent cx="1673352" cy="841248"/>
            <wp:effectExtent l="0" t="0" r="3175" b="0"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352" cy="84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E3952" w14:textId="05F81708" w:rsidR="00897671" w:rsidRDefault="00181A06" w:rsidP="00775BA2">
      <w:pPr>
        <w:pStyle w:val="Heading1"/>
      </w:pPr>
      <w:r w:rsidRPr="00775BA2">
        <w:rPr>
          <w:b w:val="0"/>
          <w:sz w:val="26"/>
          <w:szCs w:val="26"/>
        </w:rPr>
        <w:t xml:space="preserve">Job Aid: </w:t>
      </w:r>
      <w:r w:rsidR="003E0F53" w:rsidRPr="00775BA2">
        <w:rPr>
          <w:b w:val="0"/>
          <w:sz w:val="26"/>
          <w:szCs w:val="26"/>
        </w:rPr>
        <w:t>Dise</w:t>
      </w:r>
      <w:r w:rsidR="00BE29B2" w:rsidRPr="00775BA2">
        <w:rPr>
          <w:b w:val="0"/>
          <w:sz w:val="26"/>
          <w:szCs w:val="26"/>
        </w:rPr>
        <w:t xml:space="preserve">nroll </w:t>
      </w:r>
      <w:r w:rsidR="00233F1A" w:rsidRPr="00775BA2">
        <w:rPr>
          <w:b w:val="0"/>
          <w:sz w:val="26"/>
          <w:szCs w:val="26"/>
        </w:rPr>
        <w:t xml:space="preserve">a Member </w:t>
      </w:r>
      <w:r w:rsidR="003E0F53" w:rsidRPr="00775BA2">
        <w:rPr>
          <w:b w:val="0"/>
          <w:sz w:val="26"/>
          <w:szCs w:val="26"/>
        </w:rPr>
        <w:t>from</w:t>
      </w:r>
      <w:r w:rsidR="00BE29B2" w:rsidRPr="00775BA2">
        <w:rPr>
          <w:b w:val="0"/>
          <w:sz w:val="26"/>
          <w:szCs w:val="26"/>
        </w:rPr>
        <w:t xml:space="preserve"> PACE</w:t>
      </w:r>
    </w:p>
    <w:p w14:paraId="27D361BA" w14:textId="78EF3AC4" w:rsidR="001E51FF" w:rsidRDefault="00BE29B2" w:rsidP="00775BA2">
      <w:pPr>
        <w:spacing w:before="240" w:after="240" w:line="240" w:lineRule="auto"/>
        <w:ind w:left="0" w:firstLine="0"/>
        <w:rPr>
          <w:sz w:val="22"/>
        </w:rPr>
      </w:pPr>
      <w:r w:rsidRPr="00BE29B2">
        <w:rPr>
          <w:sz w:val="22"/>
        </w:rPr>
        <w:t>The Program of All-inclusive Care for the Elderly</w:t>
      </w:r>
      <w:r>
        <w:rPr>
          <w:sz w:val="22"/>
        </w:rPr>
        <w:t xml:space="preserve"> (</w:t>
      </w:r>
      <w:r w:rsidRPr="00BE29B2">
        <w:rPr>
          <w:sz w:val="22"/>
        </w:rPr>
        <w:t>PACE</w:t>
      </w:r>
      <w:r>
        <w:rPr>
          <w:sz w:val="22"/>
        </w:rPr>
        <w:t>)</w:t>
      </w:r>
      <w:r w:rsidRPr="00BE29B2">
        <w:rPr>
          <w:sz w:val="22"/>
        </w:rPr>
        <w:t xml:space="preserve"> is a comprehensive health program designed to keep frail, older individuals living in the community. PACE serves individuals who are 55 </w:t>
      </w:r>
      <w:r>
        <w:rPr>
          <w:sz w:val="22"/>
        </w:rPr>
        <w:t>and</w:t>
      </w:r>
      <w:r w:rsidRPr="00BE29B2">
        <w:rPr>
          <w:sz w:val="22"/>
        </w:rPr>
        <w:t xml:space="preserve"> older, certified to need nursing home care, and able to live safely in the community at the time of enrollment</w:t>
      </w:r>
      <w:r w:rsidR="001E51FF" w:rsidRPr="001E51FF">
        <w:rPr>
          <w:sz w:val="22"/>
        </w:rPr>
        <w:t>.</w:t>
      </w:r>
      <w:r w:rsidR="00E14D8D">
        <w:rPr>
          <w:sz w:val="22"/>
        </w:rPr>
        <w:t xml:space="preserve"> Enrollment may end at the request of the member or because of death. </w:t>
      </w:r>
    </w:p>
    <w:p w14:paraId="32B1EE63" w14:textId="54606EE5" w:rsidR="00B15826" w:rsidRDefault="004170EA" w:rsidP="00775BA2">
      <w:pPr>
        <w:spacing w:after="240" w:line="240" w:lineRule="auto"/>
        <w:ind w:left="0" w:firstLine="0"/>
        <w:rPr>
          <w:sz w:val="22"/>
        </w:rPr>
      </w:pPr>
      <w:r w:rsidRPr="00985021">
        <w:rPr>
          <w:sz w:val="22"/>
        </w:rPr>
        <w:t>This job aid describes how to</w:t>
      </w:r>
      <w:r w:rsidR="00F95EA1">
        <w:rPr>
          <w:sz w:val="22"/>
        </w:rPr>
        <w:t xml:space="preserve"> do the following.</w:t>
      </w:r>
    </w:p>
    <w:p w14:paraId="6F131578" w14:textId="128B3185" w:rsidR="00B15826" w:rsidRDefault="00BE29B2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Search for a member record</w:t>
      </w:r>
    </w:p>
    <w:p w14:paraId="7024C647" w14:textId="00F76521" w:rsidR="00E14D8D" w:rsidRDefault="00E14D8D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Enter the disenrollment reason</w:t>
      </w:r>
    </w:p>
    <w:p w14:paraId="3C85C107" w14:textId="2DEF641A" w:rsidR="00BE29B2" w:rsidRDefault="00E14D8D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Submit the request</w:t>
      </w:r>
    </w:p>
    <w:p w14:paraId="07947A36" w14:textId="41947ED6" w:rsidR="007B6C5D" w:rsidRPr="00887F1C" w:rsidRDefault="007B6C5D" w:rsidP="00260EC8">
      <w:pPr>
        <w:pStyle w:val="Heading2"/>
      </w:pPr>
      <w:bookmarkStart w:id="1" w:name="_Hlk130549751"/>
      <w:r>
        <w:t xml:space="preserve">Access </w:t>
      </w:r>
      <w:r w:rsidR="00BE29B2">
        <w:t>Enroll/Disenroll PACE Members</w:t>
      </w:r>
    </w:p>
    <w:bookmarkEnd w:id="1"/>
    <w:p w14:paraId="01822575" w14:textId="2CB87CF8" w:rsidR="00B15826" w:rsidRPr="00985021" w:rsidRDefault="004170EA">
      <w:pPr>
        <w:spacing w:after="101" w:line="259" w:lineRule="auto"/>
        <w:ind w:left="-5"/>
        <w:rPr>
          <w:sz w:val="22"/>
        </w:rPr>
      </w:pPr>
      <w:r w:rsidRPr="00985021">
        <w:rPr>
          <w:sz w:val="22"/>
        </w:rPr>
        <w:t xml:space="preserve">From the </w:t>
      </w:r>
      <w:r w:rsidR="007269C1">
        <w:rPr>
          <w:b/>
          <w:sz w:val="22"/>
        </w:rPr>
        <w:t>POSC</w:t>
      </w:r>
      <w:r w:rsidRPr="00985021">
        <w:rPr>
          <w:sz w:val="22"/>
        </w:rPr>
        <w:t xml:space="preserve"> home page: </w:t>
      </w:r>
    </w:p>
    <w:p w14:paraId="78E39C6B" w14:textId="3467694B" w:rsidR="00B15826" w:rsidRPr="00985021" w:rsidRDefault="004170E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 w:rsidRPr="00985021">
        <w:rPr>
          <w:sz w:val="22"/>
        </w:rPr>
        <w:t xml:space="preserve">Click </w:t>
      </w:r>
      <w:r w:rsidR="00897671">
        <w:rPr>
          <w:b/>
          <w:sz w:val="22"/>
        </w:rPr>
        <w:t xml:space="preserve">Manage </w:t>
      </w:r>
      <w:r w:rsidR="00BE29B2">
        <w:rPr>
          <w:b/>
          <w:sz w:val="22"/>
        </w:rPr>
        <w:t>Members</w:t>
      </w:r>
      <w:r w:rsidRPr="00985021">
        <w:rPr>
          <w:sz w:val="22"/>
        </w:rPr>
        <w:t xml:space="preserve">. </w:t>
      </w:r>
    </w:p>
    <w:p w14:paraId="4EF4A770" w14:textId="6B6710D4" w:rsidR="00B15826" w:rsidRDefault="004170E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 w:rsidRPr="00985021">
        <w:rPr>
          <w:sz w:val="22"/>
        </w:rPr>
        <w:t xml:space="preserve">Click </w:t>
      </w:r>
      <w:r w:rsidR="00BE29B2">
        <w:rPr>
          <w:b/>
          <w:sz w:val="22"/>
        </w:rPr>
        <w:t>Enrollment</w:t>
      </w:r>
      <w:r w:rsidRPr="00985021">
        <w:rPr>
          <w:sz w:val="22"/>
        </w:rPr>
        <w:t xml:space="preserve">. </w:t>
      </w:r>
    </w:p>
    <w:p w14:paraId="0A16AC19" w14:textId="284C34CC" w:rsidR="00BE29B2" w:rsidRPr="00FE50A7" w:rsidRDefault="001E51FF" w:rsidP="00775BA2">
      <w:pPr>
        <w:numPr>
          <w:ilvl w:val="0"/>
          <w:numId w:val="1"/>
        </w:numPr>
        <w:spacing w:after="240" w:line="259" w:lineRule="auto"/>
        <w:ind w:left="446" w:hanging="360"/>
        <w:rPr>
          <w:sz w:val="22"/>
        </w:rPr>
      </w:pPr>
      <w:r>
        <w:rPr>
          <w:sz w:val="22"/>
        </w:rPr>
        <w:t xml:space="preserve">Click </w:t>
      </w:r>
      <w:r w:rsidR="00BE29B2">
        <w:rPr>
          <w:b/>
          <w:bCs/>
          <w:sz w:val="22"/>
        </w:rPr>
        <w:t>Enroll/Disenroll PACE Members</w:t>
      </w:r>
      <w:r>
        <w:rPr>
          <w:sz w:val="22"/>
        </w:rPr>
        <w:t>.</w:t>
      </w:r>
      <w:r w:rsidR="00BE29B2">
        <w:rPr>
          <w:sz w:val="22"/>
        </w:rPr>
        <w:t xml:space="preserve"> </w:t>
      </w:r>
    </w:p>
    <w:p w14:paraId="21A58A9A" w14:textId="2566DD94" w:rsidR="00FE50A7" w:rsidRPr="00233F1A" w:rsidRDefault="00F902EF" w:rsidP="00775BA2">
      <w:pPr>
        <w:spacing w:after="240" w:line="259" w:lineRule="auto"/>
        <w:ind w:left="86" w:firstLine="0"/>
        <w:rPr>
          <w:sz w:val="22"/>
        </w:rPr>
      </w:pPr>
      <w:r>
        <w:rPr>
          <w:noProof/>
        </w:rPr>
        <w:drawing>
          <wp:inline distT="0" distB="0" distL="0" distR="0" wp14:anchorId="764F45D0" wp14:editId="4F0403E2">
            <wp:extent cx="5226050" cy="2819400"/>
            <wp:effectExtent l="0" t="0" r="0" b="0"/>
            <wp:docPr id="2028676111" name="Picture 1" descr="Enroll/Disenroll PACE Members is indicated in the left column of the POSC home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76111" name="Picture 1" descr="Enroll/Disenroll PACE Members is indicated in the left column of the POSC home page."/>
                    <pic:cNvPicPr/>
                  </pic:nvPicPr>
                  <pic:blipFill rotWithShape="1">
                    <a:blip r:embed="rId12"/>
                    <a:srcRect b="30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319" cy="281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BF2043" w14:textId="08296A7A" w:rsidR="00897671" w:rsidRPr="00260EC8" w:rsidRDefault="00BE29B2" w:rsidP="00260EC8">
      <w:pPr>
        <w:pStyle w:val="Heading2"/>
      </w:pPr>
      <w:r w:rsidRPr="00260EC8">
        <w:t>Search for Member Record</w:t>
      </w:r>
    </w:p>
    <w:p w14:paraId="74458FF1" w14:textId="2E6F8BBA" w:rsidR="00897671" w:rsidRPr="00985021" w:rsidRDefault="00C7048E" w:rsidP="00897671">
      <w:pPr>
        <w:spacing w:after="101" w:line="259" w:lineRule="auto"/>
        <w:ind w:left="-5"/>
        <w:rPr>
          <w:sz w:val="22"/>
        </w:rPr>
      </w:pPr>
      <w:r>
        <w:rPr>
          <w:sz w:val="22"/>
        </w:rPr>
        <w:t>On</w:t>
      </w:r>
      <w:r w:rsidR="00897671" w:rsidRPr="00985021">
        <w:rPr>
          <w:sz w:val="22"/>
        </w:rPr>
        <w:t xml:space="preserve"> the </w:t>
      </w:r>
      <w:r w:rsidR="00BE29B2">
        <w:rPr>
          <w:b/>
          <w:sz w:val="22"/>
        </w:rPr>
        <w:t>Member Search</w:t>
      </w:r>
      <w:r w:rsidR="00897671" w:rsidRPr="00985021">
        <w:rPr>
          <w:sz w:val="22"/>
        </w:rPr>
        <w:t xml:space="preserve"> </w:t>
      </w:r>
      <w:r w:rsidR="00897671">
        <w:rPr>
          <w:sz w:val="22"/>
        </w:rPr>
        <w:t>panel</w:t>
      </w:r>
      <w:r w:rsidR="00897671" w:rsidRPr="00985021">
        <w:rPr>
          <w:sz w:val="22"/>
        </w:rPr>
        <w:t xml:space="preserve">: </w:t>
      </w:r>
    </w:p>
    <w:p w14:paraId="7376E74C" w14:textId="6125BC2B" w:rsidR="00E037FA" w:rsidRPr="00E9647B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color w:val="auto"/>
          <w:sz w:val="22"/>
        </w:rPr>
      </w:pPr>
      <w:r>
        <w:rPr>
          <w:sz w:val="22"/>
        </w:rPr>
        <w:t xml:space="preserve">Verify your health plan’s provider ID defaults in the </w:t>
      </w:r>
      <w:r w:rsidRPr="00BE29B2">
        <w:rPr>
          <w:b/>
          <w:bCs/>
          <w:sz w:val="22"/>
        </w:rPr>
        <w:t>Provider ID</w:t>
      </w:r>
      <w:r>
        <w:rPr>
          <w:sz w:val="22"/>
        </w:rPr>
        <w:t xml:space="preserve"> field</w:t>
      </w:r>
      <w:r w:rsidR="00897671" w:rsidRPr="00E9647B">
        <w:rPr>
          <w:color w:val="auto"/>
          <w:sz w:val="22"/>
        </w:rPr>
        <w:t xml:space="preserve">. </w:t>
      </w:r>
    </w:p>
    <w:p w14:paraId="26731EC4" w14:textId="6D318D8B" w:rsidR="0043030B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</w:t>
      </w:r>
      <w:r w:rsidRPr="00BE29B2">
        <w:rPr>
          <w:b/>
          <w:bCs/>
          <w:color w:val="auto"/>
          <w:sz w:val="22"/>
        </w:rPr>
        <w:t>Member ID</w:t>
      </w:r>
      <w:r w:rsidR="0043030B">
        <w:rPr>
          <w:sz w:val="22"/>
        </w:rPr>
        <w:t>.</w:t>
      </w:r>
    </w:p>
    <w:p w14:paraId="7DF91438" w14:textId="53E00D5E" w:rsidR="00BE29B2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lastRenderedPageBreak/>
        <w:t xml:space="preserve">Enter the MassHealth member’s </w:t>
      </w:r>
      <w:r w:rsidRPr="00BE29B2">
        <w:rPr>
          <w:b/>
          <w:bCs/>
          <w:color w:val="auto"/>
          <w:sz w:val="22"/>
        </w:rPr>
        <w:t>Last Name</w:t>
      </w:r>
      <w:r w:rsidRPr="00BE29B2">
        <w:rPr>
          <w:sz w:val="22"/>
        </w:rPr>
        <w:t>.</w:t>
      </w:r>
      <w:r w:rsidR="00DE5B1D">
        <w:rPr>
          <w:sz w:val="22"/>
        </w:rPr>
        <w:t xml:space="preserve"> (</w:t>
      </w:r>
      <w:r w:rsidR="00590B0A">
        <w:rPr>
          <w:sz w:val="22"/>
        </w:rPr>
        <w:t xml:space="preserve">The last name must </w:t>
      </w:r>
      <w:r w:rsidR="00DE5B1D">
        <w:rPr>
          <w:sz w:val="22"/>
        </w:rPr>
        <w:t>be spelled exactly as it appears on the MassHealth member’s ID card</w:t>
      </w:r>
      <w:r w:rsidR="00590B0A">
        <w:rPr>
          <w:sz w:val="22"/>
        </w:rPr>
        <w:t>.</w:t>
      </w:r>
      <w:r w:rsidR="00DE5B1D">
        <w:rPr>
          <w:sz w:val="22"/>
        </w:rPr>
        <w:t>)</w:t>
      </w:r>
    </w:p>
    <w:p w14:paraId="3EED8F7B" w14:textId="556D9EE9" w:rsidR="00BE29B2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MassHealth member’s </w:t>
      </w:r>
      <w:r w:rsidRPr="00BE29B2">
        <w:rPr>
          <w:b/>
          <w:bCs/>
          <w:color w:val="auto"/>
          <w:sz w:val="22"/>
        </w:rPr>
        <w:t>First Name</w:t>
      </w:r>
      <w:r w:rsidRPr="00BE29B2">
        <w:rPr>
          <w:sz w:val="22"/>
        </w:rPr>
        <w:t>.</w:t>
      </w:r>
      <w:r w:rsidR="00DE5B1D">
        <w:rPr>
          <w:sz w:val="22"/>
        </w:rPr>
        <w:t xml:space="preserve"> (</w:t>
      </w:r>
      <w:r w:rsidR="00590B0A">
        <w:rPr>
          <w:sz w:val="22"/>
        </w:rPr>
        <w:t xml:space="preserve">The </w:t>
      </w:r>
      <w:r w:rsidR="00677CDE">
        <w:rPr>
          <w:sz w:val="22"/>
        </w:rPr>
        <w:t>first</w:t>
      </w:r>
      <w:r w:rsidR="00590B0A">
        <w:rPr>
          <w:sz w:val="22"/>
        </w:rPr>
        <w:t xml:space="preserve"> name must </w:t>
      </w:r>
      <w:r w:rsidR="00DE5B1D">
        <w:rPr>
          <w:sz w:val="22"/>
        </w:rPr>
        <w:t>be spelled exactly as it appears on the MassHealth member’s ID card</w:t>
      </w:r>
      <w:r w:rsidR="00590B0A">
        <w:rPr>
          <w:sz w:val="22"/>
        </w:rPr>
        <w:t>.</w:t>
      </w:r>
      <w:r w:rsidR="00DE5B1D">
        <w:rPr>
          <w:sz w:val="22"/>
        </w:rPr>
        <w:t>)</w:t>
      </w:r>
    </w:p>
    <w:p w14:paraId="62F2B88A" w14:textId="58035881" w:rsidR="00BE29B2" w:rsidRDefault="00BE29B2" w:rsidP="00233F1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Click </w:t>
      </w:r>
      <w:r w:rsidRPr="00E14D8D">
        <w:rPr>
          <w:b/>
          <w:bCs/>
          <w:color w:val="auto"/>
          <w:sz w:val="22"/>
        </w:rPr>
        <w:t>Search</w:t>
      </w:r>
      <w:r>
        <w:rPr>
          <w:color w:val="auto"/>
          <w:sz w:val="22"/>
        </w:rPr>
        <w:t xml:space="preserve"> to locate the member’s information</w:t>
      </w:r>
      <w:r w:rsidRPr="00BE29B2">
        <w:rPr>
          <w:sz w:val="22"/>
        </w:rPr>
        <w:t>.</w:t>
      </w:r>
      <w:r>
        <w:rPr>
          <w:sz w:val="22"/>
        </w:rPr>
        <w:t xml:space="preserve"> </w:t>
      </w:r>
    </w:p>
    <w:p w14:paraId="773BF973" w14:textId="6799E6E9" w:rsidR="00E14D8D" w:rsidRDefault="00E14D8D" w:rsidP="00775BA2">
      <w:pPr>
        <w:spacing w:after="240" w:line="259" w:lineRule="auto"/>
        <w:ind w:left="446" w:firstLine="0"/>
        <w:rPr>
          <w:sz w:val="22"/>
        </w:rPr>
      </w:pPr>
      <w:r w:rsidRPr="00E14D8D">
        <w:rPr>
          <w:b/>
          <w:bCs/>
          <w:color w:val="auto"/>
          <w:sz w:val="22"/>
        </w:rPr>
        <w:t>Note</w:t>
      </w:r>
      <w:r w:rsidRPr="00E14D8D">
        <w:rPr>
          <w:b/>
          <w:bCs/>
          <w:sz w:val="22"/>
        </w:rPr>
        <w:t>:</w:t>
      </w:r>
      <w:r>
        <w:rPr>
          <w:sz w:val="22"/>
        </w:rPr>
        <w:t xml:space="preserve"> If the member is currently a valid member of PACE, the </w:t>
      </w:r>
      <w:r w:rsidRPr="00E14D8D">
        <w:rPr>
          <w:b/>
          <w:bCs/>
          <w:sz w:val="22"/>
        </w:rPr>
        <w:t>Disenrollment</w:t>
      </w:r>
      <w:r>
        <w:rPr>
          <w:sz w:val="22"/>
        </w:rPr>
        <w:t xml:space="preserve"> panel will display.</w:t>
      </w:r>
    </w:p>
    <w:p w14:paraId="526E4037" w14:textId="11B31B95" w:rsidR="00FE50A7" w:rsidRPr="00233F1A" w:rsidRDefault="00F8167E" w:rsidP="00775BA2">
      <w:pPr>
        <w:spacing w:after="240" w:line="259" w:lineRule="auto"/>
        <w:ind w:left="446" w:firstLine="0"/>
        <w:rPr>
          <w:sz w:val="22"/>
        </w:rPr>
      </w:pPr>
      <w:r>
        <w:rPr>
          <w:noProof/>
        </w:rPr>
        <w:drawing>
          <wp:inline distT="0" distB="0" distL="0" distR="0" wp14:anchorId="1F35DF99" wp14:editId="354CE93B">
            <wp:extent cx="5315223" cy="3372023"/>
            <wp:effectExtent l="0" t="0" r="0" b="0"/>
            <wp:docPr id="701745298" name="Picture 1" descr="Provider ID, Member ID, Last Name, and First Name are indicated as required fields on the Member Search panel. The Search button is in the bottom right cor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745298" name="Picture 1" descr="Provider ID, Member ID, Last Name, and First Name are indicated as required fields on the Member Search panel. The Search button is in the bottom right corner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3372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215EA" w14:textId="77777777" w:rsidR="00525905" w:rsidRDefault="00525905">
      <w:pPr>
        <w:spacing w:after="160" w:line="259" w:lineRule="auto"/>
        <w:ind w:left="0" w:firstLine="0"/>
        <w:rPr>
          <w:rFonts w:eastAsia="Times New Roman"/>
          <w:b/>
          <w:bCs/>
          <w:color w:val="auto"/>
          <w:sz w:val="24"/>
          <w:szCs w:val="26"/>
        </w:rPr>
      </w:pPr>
      <w:r>
        <w:br w:type="page"/>
      </w:r>
    </w:p>
    <w:p w14:paraId="32A90E29" w14:textId="3BC5B734" w:rsidR="00953E7F" w:rsidRPr="00887F1C" w:rsidRDefault="00E14D8D" w:rsidP="00260EC8">
      <w:pPr>
        <w:pStyle w:val="Heading2"/>
      </w:pPr>
      <w:r>
        <w:lastRenderedPageBreak/>
        <w:t>Disenroll Member</w:t>
      </w:r>
    </w:p>
    <w:p w14:paraId="1A9104B4" w14:textId="0BF4482E" w:rsidR="00953E7F" w:rsidRPr="00985021" w:rsidRDefault="00B55452" w:rsidP="00953E7F">
      <w:pPr>
        <w:spacing w:after="101" w:line="259" w:lineRule="auto"/>
        <w:ind w:left="-5"/>
        <w:rPr>
          <w:sz w:val="22"/>
        </w:rPr>
      </w:pPr>
      <w:r>
        <w:rPr>
          <w:sz w:val="22"/>
        </w:rPr>
        <w:t>On</w:t>
      </w:r>
      <w:r w:rsidR="00953E7F" w:rsidRPr="00985021">
        <w:rPr>
          <w:sz w:val="22"/>
        </w:rPr>
        <w:t xml:space="preserve"> the </w:t>
      </w:r>
      <w:r w:rsidR="00E14D8D">
        <w:rPr>
          <w:b/>
          <w:sz w:val="22"/>
        </w:rPr>
        <w:t>Disenrollment</w:t>
      </w:r>
      <w:r w:rsidR="00953E7F">
        <w:rPr>
          <w:b/>
          <w:sz w:val="22"/>
        </w:rPr>
        <w:t xml:space="preserve"> </w:t>
      </w:r>
      <w:r w:rsidR="00953E7F" w:rsidRPr="00985021">
        <w:rPr>
          <w:sz w:val="22"/>
        </w:rPr>
        <w:t xml:space="preserve">panel: </w:t>
      </w:r>
    </w:p>
    <w:p w14:paraId="6C5D31F2" w14:textId="5825715D" w:rsidR="00233F1A" w:rsidRPr="00233F1A" w:rsidRDefault="00E14D8D" w:rsidP="00953E7F">
      <w:pPr>
        <w:numPr>
          <w:ilvl w:val="0"/>
          <w:numId w:val="1"/>
        </w:numPr>
        <w:spacing w:after="109"/>
        <w:ind w:hanging="360"/>
      </w:pPr>
      <w:r>
        <w:rPr>
          <w:sz w:val="22"/>
        </w:rPr>
        <w:t>Select the disenrollment reason from the dropdown list</w:t>
      </w:r>
      <w:r w:rsidR="00953E7F">
        <w:rPr>
          <w:sz w:val="22"/>
        </w:rPr>
        <w:t>.</w:t>
      </w:r>
    </w:p>
    <w:p w14:paraId="2BACC570" w14:textId="03FE661D" w:rsidR="009270BD" w:rsidRPr="00FE50A7" w:rsidRDefault="00E14D8D" w:rsidP="00E14D8D">
      <w:pPr>
        <w:numPr>
          <w:ilvl w:val="0"/>
          <w:numId w:val="1"/>
        </w:numPr>
        <w:spacing w:after="109"/>
        <w:ind w:hanging="360"/>
        <w:rPr>
          <w:strike/>
        </w:rPr>
      </w:pPr>
      <w:r>
        <w:rPr>
          <w:sz w:val="22"/>
        </w:rPr>
        <w:t xml:space="preserve">Click </w:t>
      </w:r>
      <w:r w:rsidRPr="00E14D8D">
        <w:rPr>
          <w:b/>
          <w:bCs/>
          <w:sz w:val="22"/>
        </w:rPr>
        <w:t>Submit</w:t>
      </w:r>
      <w:r>
        <w:rPr>
          <w:sz w:val="22"/>
        </w:rPr>
        <w:t xml:space="preserve"> to submit the disenrollment. </w:t>
      </w:r>
    </w:p>
    <w:p w14:paraId="34720F0F" w14:textId="639FDA36" w:rsidR="00E14D8D" w:rsidRDefault="003A3450" w:rsidP="00775BA2">
      <w:pPr>
        <w:spacing w:after="160" w:line="259" w:lineRule="auto"/>
        <w:ind w:left="450" w:firstLine="0"/>
        <w:rPr>
          <w:rFonts w:eastAsia="Times New Roman"/>
          <w:b/>
          <w:bCs/>
          <w:color w:val="auto"/>
          <w:sz w:val="24"/>
          <w:szCs w:val="26"/>
        </w:rPr>
      </w:pPr>
      <w:r>
        <w:rPr>
          <w:noProof/>
        </w:rPr>
        <w:drawing>
          <wp:inline distT="0" distB="0" distL="0" distR="0" wp14:anchorId="1993220D" wp14:editId="2E4897D7">
            <wp:extent cx="4441371" cy="3308350"/>
            <wp:effectExtent l="0" t="0" r="0" b="6350"/>
            <wp:docPr id="2052195977" name="Picture 1" descr="The Disenrollment Reason field is indicated as required. The Submit button is in the bottom right corner of the Disenrollment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195977" name="Picture 1" descr="The Disenrollment Reason field is indicated as required. The Submit button is in the bottom right corner of the Disenrollment panel."/>
                    <pic:cNvPicPr/>
                  </pic:nvPicPr>
                  <pic:blipFill rotWithShape="1">
                    <a:blip r:embed="rId14"/>
                    <a:srcRect r="22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599" cy="3308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14D8D">
        <w:br w:type="page"/>
      </w:r>
    </w:p>
    <w:p w14:paraId="3B669BF1" w14:textId="3768397C" w:rsidR="0060699A" w:rsidRPr="0061487E" w:rsidRDefault="00E14D8D" w:rsidP="00260EC8">
      <w:pPr>
        <w:pStyle w:val="Heading2"/>
      </w:pPr>
      <w:r>
        <w:lastRenderedPageBreak/>
        <w:t xml:space="preserve">Disenrollment </w:t>
      </w:r>
      <w:r w:rsidR="00233F1A">
        <w:t>Confirmation</w:t>
      </w:r>
    </w:p>
    <w:p w14:paraId="2483FB0E" w14:textId="436A383A" w:rsidR="0060699A" w:rsidRPr="00300CCB" w:rsidRDefault="0060699A" w:rsidP="0060699A">
      <w:pPr>
        <w:spacing w:after="101" w:line="259" w:lineRule="auto"/>
        <w:rPr>
          <w:sz w:val="22"/>
        </w:rPr>
      </w:pPr>
      <w:r w:rsidRPr="0061487E">
        <w:rPr>
          <w:sz w:val="22"/>
        </w:rPr>
        <w:t xml:space="preserve">On the </w:t>
      </w:r>
      <w:r w:rsidR="00E14D8D" w:rsidRPr="00E14D8D">
        <w:rPr>
          <w:b/>
          <w:bCs/>
          <w:sz w:val="22"/>
        </w:rPr>
        <w:t xml:space="preserve">Disenrollment </w:t>
      </w:r>
      <w:r w:rsidR="00233F1A">
        <w:rPr>
          <w:b/>
          <w:sz w:val="22"/>
        </w:rPr>
        <w:t>Confirmation</w:t>
      </w:r>
      <w:r w:rsidRPr="0061487E">
        <w:rPr>
          <w:b/>
          <w:sz w:val="22"/>
        </w:rPr>
        <w:t xml:space="preserve"> </w:t>
      </w:r>
      <w:r w:rsidRPr="0061487E">
        <w:rPr>
          <w:sz w:val="22"/>
        </w:rPr>
        <w:t xml:space="preserve">panel: </w:t>
      </w:r>
    </w:p>
    <w:p w14:paraId="72E42017" w14:textId="36E889F8" w:rsidR="000D7491" w:rsidRDefault="00233F1A" w:rsidP="00953E7F">
      <w:pPr>
        <w:numPr>
          <w:ilvl w:val="0"/>
          <w:numId w:val="1"/>
        </w:numPr>
        <w:spacing w:after="109"/>
        <w:ind w:hanging="360"/>
        <w:rPr>
          <w:sz w:val="22"/>
        </w:rPr>
      </w:pPr>
      <w:r>
        <w:rPr>
          <w:sz w:val="22"/>
        </w:rPr>
        <w:t xml:space="preserve">Verify that the </w:t>
      </w:r>
      <w:r w:rsidR="00E14D8D">
        <w:rPr>
          <w:sz w:val="22"/>
        </w:rPr>
        <w:t>dis</w:t>
      </w:r>
      <w:r>
        <w:rPr>
          <w:sz w:val="22"/>
        </w:rPr>
        <w:t>enrollment has been validated by MMIS</w:t>
      </w:r>
      <w:r w:rsidR="000D7491">
        <w:rPr>
          <w:sz w:val="22"/>
        </w:rPr>
        <w:t>.</w:t>
      </w:r>
    </w:p>
    <w:p w14:paraId="40D8E4E2" w14:textId="0AE5CE1D" w:rsidR="00FE50A7" w:rsidRDefault="00233F1A" w:rsidP="00FE50A7">
      <w:pPr>
        <w:spacing w:after="109"/>
        <w:ind w:left="450" w:firstLine="0"/>
        <w:rPr>
          <w:sz w:val="22"/>
        </w:rPr>
      </w:pPr>
      <w:r w:rsidRPr="00233F1A">
        <w:rPr>
          <w:b/>
          <w:bCs/>
          <w:sz w:val="22"/>
        </w:rPr>
        <w:t>Note:</w:t>
      </w:r>
      <w:r>
        <w:rPr>
          <w:sz w:val="22"/>
        </w:rPr>
        <w:t xml:space="preserve"> </w:t>
      </w:r>
      <w:r w:rsidR="00E14D8D">
        <w:rPr>
          <w:sz w:val="22"/>
        </w:rPr>
        <w:t>Disenrollment occurs on the last calendar day of the month.</w:t>
      </w:r>
    </w:p>
    <w:p w14:paraId="660AF121" w14:textId="77777777" w:rsidR="00525905" w:rsidRPr="00775BA2" w:rsidRDefault="00233F1A" w:rsidP="00525905">
      <w:pPr>
        <w:numPr>
          <w:ilvl w:val="0"/>
          <w:numId w:val="1"/>
        </w:numPr>
        <w:spacing w:after="240" w:line="250" w:lineRule="auto"/>
        <w:ind w:left="446" w:hanging="360"/>
        <w:rPr>
          <w:sz w:val="22"/>
        </w:rPr>
      </w:pPr>
      <w:r>
        <w:rPr>
          <w:sz w:val="22"/>
        </w:rPr>
        <w:t xml:space="preserve">Click </w:t>
      </w:r>
      <w:r w:rsidRPr="00233F1A">
        <w:rPr>
          <w:b/>
          <w:bCs/>
          <w:sz w:val="22"/>
        </w:rPr>
        <w:t>Enroll/Disenroll Another Member</w:t>
      </w:r>
      <w:r>
        <w:rPr>
          <w:sz w:val="22"/>
        </w:rPr>
        <w:t xml:space="preserve"> if you have additional enrollments </w:t>
      </w:r>
      <w:r w:rsidRPr="0055137F">
        <w:rPr>
          <w:sz w:val="22"/>
        </w:rPr>
        <w:t xml:space="preserve">or </w:t>
      </w:r>
      <w:r w:rsidR="0055137F" w:rsidRPr="0055137F">
        <w:rPr>
          <w:b/>
          <w:bCs/>
          <w:sz w:val="22"/>
        </w:rPr>
        <w:t>Home</w:t>
      </w:r>
      <w:r w:rsidR="0055137F" w:rsidRPr="0055137F">
        <w:rPr>
          <w:sz w:val="22"/>
        </w:rPr>
        <w:t xml:space="preserve"> on the left menu </w:t>
      </w:r>
      <w:r w:rsidRPr="0055137F">
        <w:rPr>
          <w:sz w:val="22"/>
        </w:rPr>
        <w:t>to end the process.</w:t>
      </w:r>
      <w:r w:rsidR="00481B76" w:rsidRPr="00481B76">
        <w:rPr>
          <w:noProof/>
        </w:rPr>
        <w:t xml:space="preserve"> </w:t>
      </w:r>
    </w:p>
    <w:p w14:paraId="68ACF1DE" w14:textId="199848CD" w:rsidR="003E0777" w:rsidRPr="0055137F" w:rsidRDefault="00525905" w:rsidP="00775BA2">
      <w:pPr>
        <w:spacing w:after="240" w:line="250" w:lineRule="auto"/>
        <w:ind w:left="446" w:firstLine="0"/>
        <w:rPr>
          <w:sz w:val="22"/>
        </w:rPr>
      </w:pPr>
      <w:r>
        <w:rPr>
          <w:noProof/>
        </w:rPr>
        <w:drawing>
          <wp:inline distT="0" distB="0" distL="0" distR="0" wp14:anchorId="1DBC5866" wp14:editId="1D8616A4">
            <wp:extent cx="5943600" cy="3481070"/>
            <wp:effectExtent l="0" t="0" r="0" b="5080"/>
            <wp:docPr id="1742161055" name="Picture 1" descr="The Enroll/Disenroll Another Member button is in the bottom right corner of the Disenrollment Confirmation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254503" name="Picture 1" descr="The Enroll/Disenroll Another Member button is in the bottom right corner of the Disenrollment Confirmation panel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AEDD0" w14:textId="7BA13B25" w:rsidR="003D0745" w:rsidRPr="0055137F" w:rsidRDefault="003D0745" w:rsidP="0055137F">
      <w:pPr>
        <w:spacing w:after="109"/>
        <w:rPr>
          <w:sz w:val="22"/>
        </w:rPr>
      </w:pPr>
      <w:r w:rsidRPr="0055137F">
        <w:rPr>
          <w:sz w:val="22"/>
        </w:rPr>
        <w:t>If you experience any issues with enrolling or disenrolling participants</w:t>
      </w:r>
      <w:r w:rsidR="0055137F">
        <w:rPr>
          <w:sz w:val="22"/>
        </w:rPr>
        <w:t>,</w:t>
      </w:r>
      <w:r w:rsidRPr="0055137F">
        <w:rPr>
          <w:sz w:val="22"/>
        </w:rPr>
        <w:t xml:space="preserve"> please contact the Integrated Care Team at enrollmentoperations@mass.gov</w:t>
      </w:r>
      <w:r w:rsidR="00590B0A">
        <w:rPr>
          <w:sz w:val="22"/>
        </w:rPr>
        <w:t>.</w:t>
      </w:r>
    </w:p>
    <w:sectPr w:rsidR="003D0745" w:rsidRPr="0055137F" w:rsidSect="0097232F">
      <w:headerReference w:type="default" r:id="rId16"/>
      <w:footerReference w:type="default" r:id="rId17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424B6" w14:textId="77777777" w:rsidR="003C047A" w:rsidRDefault="003C047A" w:rsidP="001953D4">
      <w:pPr>
        <w:spacing w:after="0" w:line="240" w:lineRule="auto"/>
      </w:pPr>
      <w:r>
        <w:separator/>
      </w:r>
    </w:p>
  </w:endnote>
  <w:endnote w:type="continuationSeparator" w:id="0">
    <w:p w14:paraId="1F9AD5D1" w14:textId="77777777" w:rsidR="003C047A" w:rsidRDefault="003C047A" w:rsidP="00195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F02E6" w14:textId="77777777" w:rsidR="00525905" w:rsidRPr="00525905" w:rsidRDefault="001953D4" w:rsidP="00525905">
    <w:pPr>
      <w:pStyle w:val="Footer"/>
    </w:pPr>
    <w:r w:rsidRPr="00E433DB">
      <w:t>MassHealth Provider Online Service Center</w:t>
    </w:r>
    <w:r w:rsidRPr="00E433DB">
      <w:tab/>
    </w:r>
    <w:r w:rsidRPr="006D22F7">
      <w:rPr>
        <w:rStyle w:val="PageNumber"/>
      </w:rPr>
      <w:fldChar w:fldCharType="begin"/>
    </w:r>
    <w:r w:rsidRPr="006D22F7">
      <w:rPr>
        <w:rStyle w:val="PageNumber"/>
      </w:rPr>
      <w:instrText xml:space="preserve"> PAGE </w:instrText>
    </w:r>
    <w:r w:rsidRPr="006D22F7">
      <w:rPr>
        <w:rStyle w:val="PageNumber"/>
      </w:rPr>
      <w:fldChar w:fldCharType="separate"/>
    </w:r>
    <w:r>
      <w:rPr>
        <w:rStyle w:val="PageNumber"/>
      </w:rPr>
      <w:t>1</w:t>
    </w:r>
    <w:r w:rsidRPr="006D22F7">
      <w:rPr>
        <w:rStyle w:val="PageNumber"/>
      </w:rPr>
      <w:fldChar w:fldCharType="end"/>
    </w:r>
    <w:r w:rsidRPr="006D22F7">
      <w:rPr>
        <w:rStyle w:val="PageNumber"/>
      </w:rPr>
      <w:t xml:space="preserve"> of </w:t>
    </w:r>
    <w:r w:rsidRPr="006D22F7">
      <w:rPr>
        <w:rStyle w:val="PageNumber"/>
      </w:rPr>
      <w:fldChar w:fldCharType="begin"/>
    </w:r>
    <w:r w:rsidRPr="006D22F7">
      <w:rPr>
        <w:rStyle w:val="PageNumber"/>
      </w:rPr>
      <w:instrText xml:space="preserve"> NUMPAGES </w:instrText>
    </w:r>
    <w:r w:rsidRPr="006D22F7">
      <w:rPr>
        <w:rStyle w:val="PageNumber"/>
      </w:rPr>
      <w:fldChar w:fldCharType="separate"/>
    </w:r>
    <w:r>
      <w:rPr>
        <w:rStyle w:val="PageNumber"/>
      </w:rPr>
      <w:t>1</w:t>
    </w:r>
    <w:r w:rsidRPr="006D22F7">
      <w:rPr>
        <w:rStyle w:val="PageNumber"/>
      </w:rPr>
      <w:fldChar w:fldCharType="end"/>
    </w:r>
    <w:r>
      <w:tab/>
    </w:r>
    <w:r w:rsidR="00525905" w:rsidRPr="00525905">
      <w:t>JA-Disenroll PACE_2026-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88373" w14:textId="77777777" w:rsidR="003C047A" w:rsidRDefault="003C047A" w:rsidP="001953D4">
      <w:pPr>
        <w:spacing w:after="0" w:line="240" w:lineRule="auto"/>
      </w:pPr>
      <w:r>
        <w:separator/>
      </w:r>
    </w:p>
  </w:footnote>
  <w:footnote w:type="continuationSeparator" w:id="0">
    <w:p w14:paraId="0A1241A7" w14:textId="77777777" w:rsidR="003C047A" w:rsidRDefault="003C047A" w:rsidP="00195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C01D3" w14:textId="77777777" w:rsidR="00307FBE" w:rsidRDefault="00307FBE" w:rsidP="00985021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A7468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A21095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AC16F5"/>
    <w:multiLevelType w:val="hybridMultilevel"/>
    <w:tmpl w:val="DA90403A"/>
    <w:lvl w:ilvl="0" w:tplc="528C212A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2CAE7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328C0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534EF2A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6DC069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84980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F83B5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3D644F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E321C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80C2F4C"/>
    <w:multiLevelType w:val="hybridMultilevel"/>
    <w:tmpl w:val="A8402950"/>
    <w:lvl w:ilvl="0" w:tplc="62EA0088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802EF84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CAAE54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1CE8E6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550762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FE2C5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ECC985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306472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6C867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FB925A4"/>
    <w:multiLevelType w:val="hybridMultilevel"/>
    <w:tmpl w:val="8E920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96A16"/>
    <w:multiLevelType w:val="hybridMultilevel"/>
    <w:tmpl w:val="58A29FBC"/>
    <w:lvl w:ilvl="0" w:tplc="89D2CDCA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96524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A6FE1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28037B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7CC124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A60FE98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064DA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FF8A16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8E227F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10444D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3CD02B0"/>
    <w:multiLevelType w:val="hybridMultilevel"/>
    <w:tmpl w:val="91BC7B88"/>
    <w:lvl w:ilvl="0" w:tplc="9A22AF54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7B65A4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3E8A982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8148CE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27A3C7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9EE64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5CA68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8AA91B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061BD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8FF4001"/>
    <w:multiLevelType w:val="hybridMultilevel"/>
    <w:tmpl w:val="1C704E32"/>
    <w:lvl w:ilvl="0" w:tplc="4A948A4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52321"/>
    <w:multiLevelType w:val="hybridMultilevel"/>
    <w:tmpl w:val="91BC7B88"/>
    <w:lvl w:ilvl="0" w:tplc="FFFFFFFF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E4D5585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2544441"/>
    <w:multiLevelType w:val="hybridMultilevel"/>
    <w:tmpl w:val="6DBAE25C"/>
    <w:lvl w:ilvl="0" w:tplc="84BEF10C">
      <w:start w:val="8"/>
      <w:numFmt w:val="decimal"/>
      <w:lvlText w:val="%1-"/>
      <w:lvlJc w:val="left"/>
      <w:pPr>
        <w:ind w:left="178" w:hanging="178"/>
      </w:pPr>
      <w:rPr>
        <w:rFonts w:ascii="Arial" w:eastAsia="Arial" w:hAnsi="Arial" w:hint="default"/>
        <w:spacing w:val="-1"/>
        <w:sz w:val="20"/>
        <w:szCs w:val="20"/>
      </w:rPr>
    </w:lvl>
    <w:lvl w:ilvl="1" w:tplc="2332A1E6">
      <w:start w:val="1"/>
      <w:numFmt w:val="bullet"/>
      <w:lvlText w:val=""/>
      <w:lvlJc w:val="left"/>
      <w:pPr>
        <w:ind w:left="727" w:hanging="361"/>
      </w:pPr>
      <w:rPr>
        <w:rFonts w:ascii="Symbol" w:eastAsia="Symbol" w:hAnsi="Symbol" w:hint="default"/>
        <w:sz w:val="20"/>
        <w:szCs w:val="20"/>
      </w:rPr>
    </w:lvl>
    <w:lvl w:ilvl="2" w:tplc="729C55D8">
      <w:start w:val="1"/>
      <w:numFmt w:val="bullet"/>
      <w:lvlText w:val="•"/>
      <w:lvlJc w:val="left"/>
      <w:pPr>
        <w:ind w:left="1339" w:hanging="361"/>
      </w:pPr>
      <w:rPr>
        <w:rFonts w:hint="default"/>
      </w:rPr>
    </w:lvl>
    <w:lvl w:ilvl="3" w:tplc="BB2ADE62">
      <w:start w:val="1"/>
      <w:numFmt w:val="bullet"/>
      <w:lvlText w:val="•"/>
      <w:lvlJc w:val="left"/>
      <w:pPr>
        <w:ind w:left="1951" w:hanging="361"/>
      </w:pPr>
      <w:rPr>
        <w:rFonts w:hint="default"/>
      </w:rPr>
    </w:lvl>
    <w:lvl w:ilvl="4" w:tplc="F2FEAAE6">
      <w:start w:val="1"/>
      <w:numFmt w:val="bullet"/>
      <w:lvlText w:val="•"/>
      <w:lvlJc w:val="left"/>
      <w:pPr>
        <w:ind w:left="2563" w:hanging="361"/>
      </w:pPr>
      <w:rPr>
        <w:rFonts w:hint="default"/>
      </w:rPr>
    </w:lvl>
    <w:lvl w:ilvl="5" w:tplc="EA40217E">
      <w:start w:val="1"/>
      <w:numFmt w:val="bullet"/>
      <w:lvlText w:val="•"/>
      <w:lvlJc w:val="left"/>
      <w:pPr>
        <w:ind w:left="3175" w:hanging="361"/>
      </w:pPr>
      <w:rPr>
        <w:rFonts w:hint="default"/>
      </w:rPr>
    </w:lvl>
    <w:lvl w:ilvl="6" w:tplc="5D7CE01C">
      <w:start w:val="1"/>
      <w:numFmt w:val="bullet"/>
      <w:lvlText w:val="•"/>
      <w:lvlJc w:val="left"/>
      <w:pPr>
        <w:ind w:left="3787" w:hanging="361"/>
      </w:pPr>
      <w:rPr>
        <w:rFonts w:hint="default"/>
      </w:rPr>
    </w:lvl>
    <w:lvl w:ilvl="7" w:tplc="3B9E8F26">
      <w:start w:val="1"/>
      <w:numFmt w:val="bullet"/>
      <w:lvlText w:val="•"/>
      <w:lvlJc w:val="left"/>
      <w:pPr>
        <w:ind w:left="4398" w:hanging="361"/>
      </w:pPr>
      <w:rPr>
        <w:rFonts w:hint="default"/>
      </w:rPr>
    </w:lvl>
    <w:lvl w:ilvl="8" w:tplc="469C2E12">
      <w:start w:val="1"/>
      <w:numFmt w:val="bullet"/>
      <w:lvlText w:val="•"/>
      <w:lvlJc w:val="left"/>
      <w:pPr>
        <w:ind w:left="5010" w:hanging="361"/>
      </w:pPr>
      <w:rPr>
        <w:rFonts w:hint="default"/>
      </w:rPr>
    </w:lvl>
  </w:abstractNum>
  <w:abstractNum w:abstractNumId="12" w15:restartNumberingAfterBreak="0">
    <w:nsid w:val="48FF1FDC"/>
    <w:multiLevelType w:val="hybridMultilevel"/>
    <w:tmpl w:val="A8402950"/>
    <w:lvl w:ilvl="0" w:tplc="FFFFFFFF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C11BA5"/>
    <w:multiLevelType w:val="hybridMultilevel"/>
    <w:tmpl w:val="E9CE4BE4"/>
    <w:lvl w:ilvl="0" w:tplc="FF84210A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CEF90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ABC678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8A90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F14F7A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8860C0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50487E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89C083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7125C82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E1322F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1450A8"/>
    <w:multiLevelType w:val="hybridMultilevel"/>
    <w:tmpl w:val="3B0494F4"/>
    <w:lvl w:ilvl="0" w:tplc="E0747B36">
      <w:start w:val="4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D5FCD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8DF26C9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2FE643C"/>
    <w:multiLevelType w:val="hybridMultilevel"/>
    <w:tmpl w:val="71146DA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68DB72B1"/>
    <w:multiLevelType w:val="hybridMultilevel"/>
    <w:tmpl w:val="96F4A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BA735D"/>
    <w:multiLevelType w:val="hybridMultilevel"/>
    <w:tmpl w:val="13CAA6E8"/>
    <w:lvl w:ilvl="0" w:tplc="86EA3D28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73670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E6A97E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93669A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0EA39F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CE4C5B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465C1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DED2B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87FF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53125A1"/>
    <w:multiLevelType w:val="hybridMultilevel"/>
    <w:tmpl w:val="7D6ADCB2"/>
    <w:lvl w:ilvl="0" w:tplc="2B8E6B04">
      <w:start w:val="1"/>
      <w:numFmt w:val="decimal"/>
      <w:lvlText w:val="%1."/>
      <w:lvlJc w:val="left"/>
      <w:pPr>
        <w:ind w:left="1441" w:hanging="361"/>
      </w:pPr>
      <w:rPr>
        <w:rFonts w:ascii="Arial" w:eastAsia="Arial" w:hAnsi="Arial" w:hint="default"/>
        <w:sz w:val="20"/>
        <w:szCs w:val="20"/>
      </w:rPr>
    </w:lvl>
    <w:lvl w:ilvl="1" w:tplc="0AFA5EA0">
      <w:start w:val="1"/>
      <w:numFmt w:val="bullet"/>
      <w:lvlText w:val=""/>
      <w:lvlJc w:val="left"/>
      <w:pPr>
        <w:ind w:left="1592" w:hanging="181"/>
      </w:pPr>
      <w:rPr>
        <w:rFonts w:ascii="Symbol" w:eastAsia="Symbol" w:hAnsi="Symbol" w:hint="default"/>
        <w:sz w:val="20"/>
        <w:szCs w:val="20"/>
      </w:rPr>
    </w:lvl>
    <w:lvl w:ilvl="2" w:tplc="983242D0">
      <w:start w:val="1"/>
      <w:numFmt w:val="bullet"/>
      <w:lvlText w:val="•"/>
      <w:lvlJc w:val="left"/>
      <w:pPr>
        <w:ind w:left="1849" w:hanging="181"/>
      </w:pPr>
      <w:rPr>
        <w:rFonts w:hint="default"/>
      </w:rPr>
    </w:lvl>
    <w:lvl w:ilvl="3" w:tplc="BA84D552">
      <w:start w:val="1"/>
      <w:numFmt w:val="bullet"/>
      <w:lvlText w:val="•"/>
      <w:lvlJc w:val="left"/>
      <w:pPr>
        <w:ind w:left="2106" w:hanging="181"/>
      </w:pPr>
      <w:rPr>
        <w:rFonts w:hint="default"/>
      </w:rPr>
    </w:lvl>
    <w:lvl w:ilvl="4" w:tplc="4A0863CC">
      <w:start w:val="1"/>
      <w:numFmt w:val="bullet"/>
      <w:lvlText w:val="•"/>
      <w:lvlJc w:val="left"/>
      <w:pPr>
        <w:ind w:left="2363" w:hanging="181"/>
      </w:pPr>
      <w:rPr>
        <w:rFonts w:hint="default"/>
      </w:rPr>
    </w:lvl>
    <w:lvl w:ilvl="5" w:tplc="0ACA5D1E">
      <w:start w:val="1"/>
      <w:numFmt w:val="bullet"/>
      <w:lvlText w:val="•"/>
      <w:lvlJc w:val="left"/>
      <w:pPr>
        <w:ind w:left="2621" w:hanging="181"/>
      </w:pPr>
      <w:rPr>
        <w:rFonts w:hint="default"/>
      </w:rPr>
    </w:lvl>
    <w:lvl w:ilvl="6" w:tplc="CCD6A5A0">
      <w:start w:val="1"/>
      <w:numFmt w:val="bullet"/>
      <w:lvlText w:val="•"/>
      <w:lvlJc w:val="left"/>
      <w:pPr>
        <w:ind w:left="2878" w:hanging="181"/>
      </w:pPr>
      <w:rPr>
        <w:rFonts w:hint="default"/>
      </w:rPr>
    </w:lvl>
    <w:lvl w:ilvl="7" w:tplc="6D1E9CA2">
      <w:start w:val="1"/>
      <w:numFmt w:val="bullet"/>
      <w:lvlText w:val="•"/>
      <w:lvlJc w:val="left"/>
      <w:pPr>
        <w:ind w:left="3135" w:hanging="181"/>
      </w:pPr>
      <w:rPr>
        <w:rFonts w:hint="default"/>
      </w:rPr>
    </w:lvl>
    <w:lvl w:ilvl="8" w:tplc="81343CB6">
      <w:start w:val="1"/>
      <w:numFmt w:val="bullet"/>
      <w:lvlText w:val="•"/>
      <w:lvlJc w:val="left"/>
      <w:pPr>
        <w:ind w:left="3392" w:hanging="181"/>
      </w:pPr>
      <w:rPr>
        <w:rFonts w:hint="default"/>
      </w:rPr>
    </w:lvl>
  </w:abstractNum>
  <w:num w:numId="1" w16cid:durableId="555050179">
    <w:abstractNumId w:val="13"/>
  </w:num>
  <w:num w:numId="2" w16cid:durableId="1958565340">
    <w:abstractNumId w:val="7"/>
  </w:num>
  <w:num w:numId="3" w16cid:durableId="1908563578">
    <w:abstractNumId w:val="9"/>
  </w:num>
  <w:num w:numId="4" w16cid:durableId="1607812387">
    <w:abstractNumId w:val="8"/>
  </w:num>
  <w:num w:numId="5" w16cid:durableId="2072927454">
    <w:abstractNumId w:val="5"/>
  </w:num>
  <w:num w:numId="6" w16cid:durableId="2146193953">
    <w:abstractNumId w:val="0"/>
  </w:num>
  <w:num w:numId="7" w16cid:durableId="1441024660">
    <w:abstractNumId w:val="3"/>
  </w:num>
  <w:num w:numId="8" w16cid:durableId="2096054585">
    <w:abstractNumId w:val="20"/>
  </w:num>
  <w:num w:numId="9" w16cid:durableId="509180259">
    <w:abstractNumId w:val="2"/>
  </w:num>
  <w:num w:numId="10" w16cid:durableId="78405020">
    <w:abstractNumId w:val="12"/>
  </w:num>
  <w:num w:numId="11" w16cid:durableId="1518303084">
    <w:abstractNumId w:val="1"/>
  </w:num>
  <w:num w:numId="12" w16cid:durableId="641038530">
    <w:abstractNumId w:val="15"/>
  </w:num>
  <w:num w:numId="13" w16cid:durableId="2142913868">
    <w:abstractNumId w:val="14"/>
  </w:num>
  <w:num w:numId="14" w16cid:durableId="480661515">
    <w:abstractNumId w:val="17"/>
  </w:num>
  <w:num w:numId="15" w16cid:durableId="44792679">
    <w:abstractNumId w:val="6"/>
  </w:num>
  <w:num w:numId="16" w16cid:durableId="1335570818">
    <w:abstractNumId w:val="21"/>
  </w:num>
  <w:num w:numId="17" w16cid:durableId="552069">
    <w:abstractNumId w:val="11"/>
  </w:num>
  <w:num w:numId="18" w16cid:durableId="326439100">
    <w:abstractNumId w:val="10"/>
  </w:num>
  <w:num w:numId="19" w16cid:durableId="778573612">
    <w:abstractNumId w:val="4"/>
  </w:num>
  <w:num w:numId="20" w16cid:durableId="953829236">
    <w:abstractNumId w:val="19"/>
  </w:num>
  <w:num w:numId="21" w16cid:durableId="344744673">
    <w:abstractNumId w:val="16"/>
  </w:num>
  <w:num w:numId="22" w16cid:durableId="25201028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NDAwMTIwMrMwszRV0lEKTi0uzszPAykwrAUAb6YMOiwAAAA="/>
  </w:docVars>
  <w:rsids>
    <w:rsidRoot w:val="00B15826"/>
    <w:rsid w:val="00006983"/>
    <w:rsid w:val="00014ADD"/>
    <w:rsid w:val="00017143"/>
    <w:rsid w:val="000357C3"/>
    <w:rsid w:val="00035ACD"/>
    <w:rsid w:val="00043C2C"/>
    <w:rsid w:val="00053082"/>
    <w:rsid w:val="000607BF"/>
    <w:rsid w:val="00062985"/>
    <w:rsid w:val="00085577"/>
    <w:rsid w:val="00086C6F"/>
    <w:rsid w:val="00093E46"/>
    <w:rsid w:val="000A1442"/>
    <w:rsid w:val="000A42D0"/>
    <w:rsid w:val="000C1A13"/>
    <w:rsid w:val="000C44B4"/>
    <w:rsid w:val="000C63E9"/>
    <w:rsid w:val="000D17DA"/>
    <w:rsid w:val="000D7491"/>
    <w:rsid w:val="000E1ECD"/>
    <w:rsid w:val="000E327B"/>
    <w:rsid w:val="000E5558"/>
    <w:rsid w:val="000E5C0A"/>
    <w:rsid w:val="000F2D05"/>
    <w:rsid w:val="000F7185"/>
    <w:rsid w:val="00115D06"/>
    <w:rsid w:val="00116BB7"/>
    <w:rsid w:val="0012072E"/>
    <w:rsid w:val="00121C16"/>
    <w:rsid w:val="00124BA4"/>
    <w:rsid w:val="00152530"/>
    <w:rsid w:val="001533DE"/>
    <w:rsid w:val="00155BD6"/>
    <w:rsid w:val="00162D9A"/>
    <w:rsid w:val="00173185"/>
    <w:rsid w:val="00175924"/>
    <w:rsid w:val="00181A06"/>
    <w:rsid w:val="0018243A"/>
    <w:rsid w:val="00182DD3"/>
    <w:rsid w:val="001953D4"/>
    <w:rsid w:val="001B2F2C"/>
    <w:rsid w:val="001C7FD5"/>
    <w:rsid w:val="001D5661"/>
    <w:rsid w:val="001E51FF"/>
    <w:rsid w:val="001E6F83"/>
    <w:rsid w:val="001F10D2"/>
    <w:rsid w:val="001F4426"/>
    <w:rsid w:val="001F52F4"/>
    <w:rsid w:val="001F5EED"/>
    <w:rsid w:val="00205A44"/>
    <w:rsid w:val="002073BF"/>
    <w:rsid w:val="0022298A"/>
    <w:rsid w:val="00226FD4"/>
    <w:rsid w:val="00233208"/>
    <w:rsid w:val="00233F1A"/>
    <w:rsid w:val="0023456E"/>
    <w:rsid w:val="00244C66"/>
    <w:rsid w:val="00244F31"/>
    <w:rsid w:val="00260EC8"/>
    <w:rsid w:val="002651CB"/>
    <w:rsid w:val="0026622E"/>
    <w:rsid w:val="00274764"/>
    <w:rsid w:val="002A1C7A"/>
    <w:rsid w:val="002A286C"/>
    <w:rsid w:val="002B382C"/>
    <w:rsid w:val="002B74CA"/>
    <w:rsid w:val="002C140C"/>
    <w:rsid w:val="002C7539"/>
    <w:rsid w:val="002D4614"/>
    <w:rsid w:val="002E14A0"/>
    <w:rsid w:val="002E2BDC"/>
    <w:rsid w:val="002E3C89"/>
    <w:rsid w:val="002F4871"/>
    <w:rsid w:val="00300CCB"/>
    <w:rsid w:val="00307FBE"/>
    <w:rsid w:val="00310C9D"/>
    <w:rsid w:val="003158FC"/>
    <w:rsid w:val="00320D0B"/>
    <w:rsid w:val="00332C8D"/>
    <w:rsid w:val="0033651C"/>
    <w:rsid w:val="00344B50"/>
    <w:rsid w:val="00346E72"/>
    <w:rsid w:val="00352B55"/>
    <w:rsid w:val="00364DC5"/>
    <w:rsid w:val="00365A8F"/>
    <w:rsid w:val="00377364"/>
    <w:rsid w:val="0038359C"/>
    <w:rsid w:val="003836F6"/>
    <w:rsid w:val="00395589"/>
    <w:rsid w:val="003A3450"/>
    <w:rsid w:val="003B09BE"/>
    <w:rsid w:val="003B4500"/>
    <w:rsid w:val="003C047A"/>
    <w:rsid w:val="003C08D6"/>
    <w:rsid w:val="003C5725"/>
    <w:rsid w:val="003D0745"/>
    <w:rsid w:val="003D2719"/>
    <w:rsid w:val="003E0777"/>
    <w:rsid w:val="003E0F53"/>
    <w:rsid w:val="003F6E86"/>
    <w:rsid w:val="003F7A8D"/>
    <w:rsid w:val="00406CF4"/>
    <w:rsid w:val="0041501D"/>
    <w:rsid w:val="0041611A"/>
    <w:rsid w:val="004170EA"/>
    <w:rsid w:val="0043030B"/>
    <w:rsid w:val="00442E7D"/>
    <w:rsid w:val="00447C37"/>
    <w:rsid w:val="00450EF1"/>
    <w:rsid w:val="00456C1B"/>
    <w:rsid w:val="00461C8F"/>
    <w:rsid w:val="0046519D"/>
    <w:rsid w:val="004730A8"/>
    <w:rsid w:val="0048005F"/>
    <w:rsid w:val="00481ADC"/>
    <w:rsid w:val="00481B76"/>
    <w:rsid w:val="004852EE"/>
    <w:rsid w:val="004A12A4"/>
    <w:rsid w:val="004A4756"/>
    <w:rsid w:val="004A5DBB"/>
    <w:rsid w:val="004C7A91"/>
    <w:rsid w:val="004D6F4E"/>
    <w:rsid w:val="004D7201"/>
    <w:rsid w:val="004E4C69"/>
    <w:rsid w:val="004E5804"/>
    <w:rsid w:val="004F3DB3"/>
    <w:rsid w:val="00502F49"/>
    <w:rsid w:val="00520E9D"/>
    <w:rsid w:val="00525905"/>
    <w:rsid w:val="005301A3"/>
    <w:rsid w:val="00532911"/>
    <w:rsid w:val="0053466A"/>
    <w:rsid w:val="00534E46"/>
    <w:rsid w:val="00541F63"/>
    <w:rsid w:val="00543F0A"/>
    <w:rsid w:val="0055137F"/>
    <w:rsid w:val="00561954"/>
    <w:rsid w:val="00570B36"/>
    <w:rsid w:val="00572129"/>
    <w:rsid w:val="00574FD9"/>
    <w:rsid w:val="00575CE2"/>
    <w:rsid w:val="00575FC1"/>
    <w:rsid w:val="005771DE"/>
    <w:rsid w:val="00581458"/>
    <w:rsid w:val="00585216"/>
    <w:rsid w:val="005872DC"/>
    <w:rsid w:val="00590B0A"/>
    <w:rsid w:val="005A0909"/>
    <w:rsid w:val="005C0728"/>
    <w:rsid w:val="005C360B"/>
    <w:rsid w:val="005D2DDD"/>
    <w:rsid w:val="005D6BAE"/>
    <w:rsid w:val="005E02E5"/>
    <w:rsid w:val="005E1D77"/>
    <w:rsid w:val="005E527E"/>
    <w:rsid w:val="00602161"/>
    <w:rsid w:val="0060699A"/>
    <w:rsid w:val="00607B78"/>
    <w:rsid w:val="00610E31"/>
    <w:rsid w:val="006137F9"/>
    <w:rsid w:val="0061487E"/>
    <w:rsid w:val="00632B90"/>
    <w:rsid w:val="006331C1"/>
    <w:rsid w:val="006411DE"/>
    <w:rsid w:val="00642D61"/>
    <w:rsid w:val="0065281B"/>
    <w:rsid w:val="00653ACE"/>
    <w:rsid w:val="0066094C"/>
    <w:rsid w:val="00661A3B"/>
    <w:rsid w:val="00673CB5"/>
    <w:rsid w:val="00677CDE"/>
    <w:rsid w:val="00690BFF"/>
    <w:rsid w:val="006A7190"/>
    <w:rsid w:val="006B4089"/>
    <w:rsid w:val="006B40C7"/>
    <w:rsid w:val="006C012F"/>
    <w:rsid w:val="006D2543"/>
    <w:rsid w:val="006D266B"/>
    <w:rsid w:val="006E145D"/>
    <w:rsid w:val="0070790B"/>
    <w:rsid w:val="00712026"/>
    <w:rsid w:val="007131E9"/>
    <w:rsid w:val="00716E36"/>
    <w:rsid w:val="007269C1"/>
    <w:rsid w:val="00732A5F"/>
    <w:rsid w:val="007371A9"/>
    <w:rsid w:val="007374A0"/>
    <w:rsid w:val="0074241A"/>
    <w:rsid w:val="00761878"/>
    <w:rsid w:val="0076298F"/>
    <w:rsid w:val="00775BA2"/>
    <w:rsid w:val="007A07A2"/>
    <w:rsid w:val="007A2AB5"/>
    <w:rsid w:val="007B6349"/>
    <w:rsid w:val="007B6C5D"/>
    <w:rsid w:val="007C116C"/>
    <w:rsid w:val="007C574F"/>
    <w:rsid w:val="007D26E6"/>
    <w:rsid w:val="007E214B"/>
    <w:rsid w:val="007E4954"/>
    <w:rsid w:val="007F5814"/>
    <w:rsid w:val="00802658"/>
    <w:rsid w:val="00803CA1"/>
    <w:rsid w:val="008104FC"/>
    <w:rsid w:val="00812EB9"/>
    <w:rsid w:val="00824D55"/>
    <w:rsid w:val="0083065A"/>
    <w:rsid w:val="008354FA"/>
    <w:rsid w:val="00851744"/>
    <w:rsid w:val="008542DC"/>
    <w:rsid w:val="00854525"/>
    <w:rsid w:val="00867580"/>
    <w:rsid w:val="008703E8"/>
    <w:rsid w:val="008704C8"/>
    <w:rsid w:val="008726C6"/>
    <w:rsid w:val="00876DCD"/>
    <w:rsid w:val="00881777"/>
    <w:rsid w:val="0088368D"/>
    <w:rsid w:val="00887F1C"/>
    <w:rsid w:val="00897036"/>
    <w:rsid w:val="00897671"/>
    <w:rsid w:val="00897754"/>
    <w:rsid w:val="008C0D71"/>
    <w:rsid w:val="008C7664"/>
    <w:rsid w:val="008D366E"/>
    <w:rsid w:val="008D45DD"/>
    <w:rsid w:val="008E7D82"/>
    <w:rsid w:val="00900F71"/>
    <w:rsid w:val="00906F6A"/>
    <w:rsid w:val="009257F6"/>
    <w:rsid w:val="009270BD"/>
    <w:rsid w:val="009314DE"/>
    <w:rsid w:val="00953E7F"/>
    <w:rsid w:val="00956155"/>
    <w:rsid w:val="00957F25"/>
    <w:rsid w:val="00964494"/>
    <w:rsid w:val="0097232F"/>
    <w:rsid w:val="00985021"/>
    <w:rsid w:val="0099263D"/>
    <w:rsid w:val="00997B4F"/>
    <w:rsid w:val="009C0F85"/>
    <w:rsid w:val="009C2D64"/>
    <w:rsid w:val="009C49E0"/>
    <w:rsid w:val="009D22B3"/>
    <w:rsid w:val="009D532C"/>
    <w:rsid w:val="009E3A8B"/>
    <w:rsid w:val="009F2267"/>
    <w:rsid w:val="009F72A5"/>
    <w:rsid w:val="009F799A"/>
    <w:rsid w:val="00A01D83"/>
    <w:rsid w:val="00A04F81"/>
    <w:rsid w:val="00A064CB"/>
    <w:rsid w:val="00A11D7D"/>
    <w:rsid w:val="00A3159D"/>
    <w:rsid w:val="00A41257"/>
    <w:rsid w:val="00A41640"/>
    <w:rsid w:val="00A42123"/>
    <w:rsid w:val="00A42932"/>
    <w:rsid w:val="00A4674F"/>
    <w:rsid w:val="00A5130A"/>
    <w:rsid w:val="00A713F0"/>
    <w:rsid w:val="00A74C2E"/>
    <w:rsid w:val="00A80CE6"/>
    <w:rsid w:val="00A92897"/>
    <w:rsid w:val="00AA4ED0"/>
    <w:rsid w:val="00AB3659"/>
    <w:rsid w:val="00AB371C"/>
    <w:rsid w:val="00AC09B9"/>
    <w:rsid w:val="00AC763C"/>
    <w:rsid w:val="00AD7C12"/>
    <w:rsid w:val="00AE000B"/>
    <w:rsid w:val="00AE7D27"/>
    <w:rsid w:val="00AF199A"/>
    <w:rsid w:val="00B02176"/>
    <w:rsid w:val="00B15826"/>
    <w:rsid w:val="00B1725D"/>
    <w:rsid w:val="00B177AB"/>
    <w:rsid w:val="00B27532"/>
    <w:rsid w:val="00B31DB9"/>
    <w:rsid w:val="00B44D26"/>
    <w:rsid w:val="00B473EB"/>
    <w:rsid w:val="00B54282"/>
    <w:rsid w:val="00B55452"/>
    <w:rsid w:val="00B56617"/>
    <w:rsid w:val="00B64656"/>
    <w:rsid w:val="00B67830"/>
    <w:rsid w:val="00B701A5"/>
    <w:rsid w:val="00BA3768"/>
    <w:rsid w:val="00BA7CEA"/>
    <w:rsid w:val="00BB224D"/>
    <w:rsid w:val="00BB6F2B"/>
    <w:rsid w:val="00BC1E36"/>
    <w:rsid w:val="00BE1EF7"/>
    <w:rsid w:val="00BE29B2"/>
    <w:rsid w:val="00BF37B0"/>
    <w:rsid w:val="00C0037C"/>
    <w:rsid w:val="00C06E23"/>
    <w:rsid w:val="00C13D64"/>
    <w:rsid w:val="00C20776"/>
    <w:rsid w:val="00C3032C"/>
    <w:rsid w:val="00C46CA3"/>
    <w:rsid w:val="00C529F3"/>
    <w:rsid w:val="00C54C25"/>
    <w:rsid w:val="00C669EE"/>
    <w:rsid w:val="00C7048E"/>
    <w:rsid w:val="00C7323D"/>
    <w:rsid w:val="00C77D21"/>
    <w:rsid w:val="00C840E4"/>
    <w:rsid w:val="00C90AA3"/>
    <w:rsid w:val="00C9269A"/>
    <w:rsid w:val="00C92CA4"/>
    <w:rsid w:val="00C935B0"/>
    <w:rsid w:val="00CA210C"/>
    <w:rsid w:val="00CB1021"/>
    <w:rsid w:val="00CE7F5C"/>
    <w:rsid w:val="00CF1FA1"/>
    <w:rsid w:val="00D02978"/>
    <w:rsid w:val="00D054FE"/>
    <w:rsid w:val="00D07B02"/>
    <w:rsid w:val="00D15ADC"/>
    <w:rsid w:val="00D403DE"/>
    <w:rsid w:val="00D4638A"/>
    <w:rsid w:val="00D46D5D"/>
    <w:rsid w:val="00D51711"/>
    <w:rsid w:val="00D6107D"/>
    <w:rsid w:val="00D76358"/>
    <w:rsid w:val="00D957D6"/>
    <w:rsid w:val="00DB3918"/>
    <w:rsid w:val="00DD06FC"/>
    <w:rsid w:val="00DD58BB"/>
    <w:rsid w:val="00DD5EB3"/>
    <w:rsid w:val="00DE5B1D"/>
    <w:rsid w:val="00DF19C5"/>
    <w:rsid w:val="00DF1A63"/>
    <w:rsid w:val="00DF497B"/>
    <w:rsid w:val="00E00058"/>
    <w:rsid w:val="00E00218"/>
    <w:rsid w:val="00E037FA"/>
    <w:rsid w:val="00E04313"/>
    <w:rsid w:val="00E0431B"/>
    <w:rsid w:val="00E062BB"/>
    <w:rsid w:val="00E075CF"/>
    <w:rsid w:val="00E10CDC"/>
    <w:rsid w:val="00E14D8D"/>
    <w:rsid w:val="00E16ADF"/>
    <w:rsid w:val="00E22362"/>
    <w:rsid w:val="00E22511"/>
    <w:rsid w:val="00E255B1"/>
    <w:rsid w:val="00E353B6"/>
    <w:rsid w:val="00E35F13"/>
    <w:rsid w:val="00E37C55"/>
    <w:rsid w:val="00E54941"/>
    <w:rsid w:val="00E57EB5"/>
    <w:rsid w:val="00E64B7B"/>
    <w:rsid w:val="00E6637B"/>
    <w:rsid w:val="00E66ED1"/>
    <w:rsid w:val="00E710E3"/>
    <w:rsid w:val="00E72F06"/>
    <w:rsid w:val="00E814FC"/>
    <w:rsid w:val="00E90CFC"/>
    <w:rsid w:val="00E9647B"/>
    <w:rsid w:val="00EA7791"/>
    <w:rsid w:val="00EB18D0"/>
    <w:rsid w:val="00EB2956"/>
    <w:rsid w:val="00EB4F01"/>
    <w:rsid w:val="00EB5696"/>
    <w:rsid w:val="00EC318A"/>
    <w:rsid w:val="00ED3BE8"/>
    <w:rsid w:val="00ED7A31"/>
    <w:rsid w:val="00EF1883"/>
    <w:rsid w:val="00EF22F1"/>
    <w:rsid w:val="00F01C6D"/>
    <w:rsid w:val="00F05CB3"/>
    <w:rsid w:val="00F10382"/>
    <w:rsid w:val="00F12516"/>
    <w:rsid w:val="00F154FC"/>
    <w:rsid w:val="00F21197"/>
    <w:rsid w:val="00F35245"/>
    <w:rsid w:val="00F363DC"/>
    <w:rsid w:val="00F55D7D"/>
    <w:rsid w:val="00F5636F"/>
    <w:rsid w:val="00F6371F"/>
    <w:rsid w:val="00F64DFC"/>
    <w:rsid w:val="00F7031B"/>
    <w:rsid w:val="00F8167E"/>
    <w:rsid w:val="00F838C6"/>
    <w:rsid w:val="00F85682"/>
    <w:rsid w:val="00F902EF"/>
    <w:rsid w:val="00F95EA1"/>
    <w:rsid w:val="00F96FD0"/>
    <w:rsid w:val="00FA66BE"/>
    <w:rsid w:val="00FC0813"/>
    <w:rsid w:val="00FC2626"/>
    <w:rsid w:val="00FD0404"/>
    <w:rsid w:val="00FE20FA"/>
    <w:rsid w:val="00FE49C0"/>
    <w:rsid w:val="00FE4AF1"/>
    <w:rsid w:val="00FE50A7"/>
    <w:rsid w:val="00FE5219"/>
    <w:rsid w:val="00FF1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83A581"/>
  <w15:docId w15:val="{A2966D07-18EE-4382-859B-D105CF35C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A31"/>
    <w:pPr>
      <w:spacing w:after="111" w:line="249" w:lineRule="auto"/>
      <w:ind w:left="10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0EC8"/>
    <w:pPr>
      <w:tabs>
        <w:tab w:val="center" w:pos="4320"/>
        <w:tab w:val="right" w:pos="8640"/>
      </w:tabs>
      <w:spacing w:before="360" w:after="360" w:line="240" w:lineRule="auto"/>
      <w:ind w:left="0" w:firstLine="10"/>
      <w:outlineLvl w:val="0"/>
    </w:pPr>
    <w:rPr>
      <w:rFonts w:eastAsia="Times New Roman"/>
      <w:b/>
      <w:color w:val="auto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EC8"/>
    <w:pPr>
      <w:spacing w:before="240" w:after="60" w:line="259" w:lineRule="auto"/>
      <w:ind w:left="0" w:firstLine="0"/>
      <w:outlineLvl w:val="1"/>
    </w:pPr>
    <w:rPr>
      <w:rFonts w:eastAsia="Times New Roman"/>
      <w:b/>
      <w:bCs/>
      <w:color w:val="auto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7F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60EC8"/>
    <w:rPr>
      <w:rFonts w:ascii="Arial" w:eastAsia="Times New Roman" w:hAnsi="Arial" w:cs="Arial"/>
      <w:b/>
      <w:sz w:val="28"/>
      <w:szCs w:val="28"/>
    </w:rPr>
  </w:style>
  <w:style w:type="paragraph" w:styleId="Revision">
    <w:name w:val="Revision"/>
    <w:hidden/>
    <w:uiPriority w:val="99"/>
    <w:semiHidden/>
    <w:rsid w:val="009F72A5"/>
    <w:pPr>
      <w:spacing w:after="0" w:line="240" w:lineRule="auto"/>
    </w:pPr>
    <w:rPr>
      <w:rFonts w:ascii="Arial" w:eastAsia="Arial" w:hAnsi="Arial" w:cs="Arial"/>
      <w:color w:val="000000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7F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5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3D4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nhideWhenUsed/>
    <w:rsid w:val="00195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953D4"/>
    <w:rPr>
      <w:rFonts w:ascii="Arial" w:eastAsia="Arial" w:hAnsi="Arial" w:cs="Arial"/>
      <w:color w:val="000000"/>
      <w:sz w:val="20"/>
    </w:rPr>
  </w:style>
  <w:style w:type="character" w:styleId="PageNumber">
    <w:name w:val="page number"/>
    <w:basedOn w:val="DefaultParagraphFont"/>
    <w:rsid w:val="001953D4"/>
  </w:style>
  <w:style w:type="paragraph" w:styleId="ListParagraph">
    <w:name w:val="List Paragraph"/>
    <w:basedOn w:val="Normal"/>
    <w:uiPriority w:val="34"/>
    <w:qFormat/>
    <w:rsid w:val="009850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1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1F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E223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2362"/>
    <w:rPr>
      <w:rFonts w:ascii="Arial" w:eastAsia="Arial" w:hAnsi="Arial" w:cs="Arial"/>
      <w:color w:val="000000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E3C8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7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74A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74A0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4A0"/>
    <w:rPr>
      <w:rFonts w:ascii="Arial" w:eastAsia="Arial" w:hAnsi="Arial" w:cs="Arial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0EC8"/>
    <w:rPr>
      <w:rFonts w:ascii="Arial" w:eastAsia="Times New Roman" w:hAnsi="Arial" w:cs="Arial"/>
      <w:b/>
      <w:bCs/>
      <w:sz w:val="24"/>
      <w:szCs w:val="26"/>
    </w:rPr>
  </w:style>
  <w:style w:type="character" w:customStyle="1" w:styleId="cf01">
    <w:name w:val="cf01"/>
    <w:basedOn w:val="DefaultParagraphFont"/>
    <w:rsid w:val="003D074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08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91810b0-a6f7-4310-bd0d-d56b138bcd8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F62F3D2789DA4BB1268888781DE03E" ma:contentTypeVersion="12" ma:contentTypeDescription="Create a new document." ma:contentTypeScope="" ma:versionID="af461b5a8fc0ce0a9e5625c25ac3c585">
  <xsd:schema xmlns:xsd="http://www.w3.org/2001/XMLSchema" xmlns:xs="http://www.w3.org/2001/XMLSchema" xmlns:p="http://schemas.microsoft.com/office/2006/metadata/properties" xmlns:ns3="591810b0-a6f7-4310-bd0d-d56b138bcd83" xmlns:ns4="9a71072e-13b5-44a2-b931-c0496042d744" targetNamespace="http://schemas.microsoft.com/office/2006/metadata/properties" ma:root="true" ma:fieldsID="83556590d04eb290bb40e2981383df5d" ns3:_="" ns4:_="">
    <xsd:import namespace="591810b0-a6f7-4310-bd0d-d56b138bcd83"/>
    <xsd:import namespace="9a71072e-13b5-44a2-b931-c0496042d7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1810b0-a6f7-4310-bd0d-d56b138bcd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1072e-13b5-44a2-b931-c0496042d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F0252-C158-4EBF-A23F-5681FDF24FDA}">
  <ds:schemaRefs>
    <ds:schemaRef ds:uri="http://schemas.microsoft.com/office/2006/metadata/properties"/>
    <ds:schemaRef ds:uri="http://schemas.microsoft.com/office/infopath/2007/PartnerControls"/>
    <ds:schemaRef ds:uri="591810b0-a6f7-4310-bd0d-d56b138bcd83"/>
  </ds:schemaRefs>
</ds:datastoreItem>
</file>

<file path=customXml/itemProps2.xml><?xml version="1.0" encoding="utf-8"?>
<ds:datastoreItem xmlns:ds="http://schemas.openxmlformats.org/officeDocument/2006/customXml" ds:itemID="{3A2926E4-CB9D-4E24-8A0A-48267FE4A5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766CA3-D9A5-49D7-B137-F7B68C7DC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1810b0-a6f7-4310-bd0d-d56b138bcd83"/>
    <ds:schemaRef ds:uri="9a71072e-13b5-44a2-b931-c0496042d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D89437-9C5A-420D-8499-411981562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enroll from PACE Job Aid</vt:lpstr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enroll from PACE Job Aid</dc:title>
  <dc:creator>NewMMIS Training Team</dc:creator>
  <cp:lastModifiedBy>Finn, Jonathan F. (EHS)</cp:lastModifiedBy>
  <cp:revision>3</cp:revision>
  <cp:lastPrinted>2025-01-07T19:26:00Z</cp:lastPrinted>
  <dcterms:created xsi:type="dcterms:W3CDTF">2026-02-17T20:55:00Z</dcterms:created>
  <dcterms:modified xsi:type="dcterms:W3CDTF">2026-02-18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F62F3D2789DA4BB1268888781DE03E</vt:lpwstr>
  </property>
  <property fmtid="{D5CDD505-2E9C-101B-9397-08002B2CF9AE}" pid="3" name="GrammarlyDocumentId">
    <vt:lpwstr>26687d9016771c38c3d590cb9a5932c68cf4195a5f4315568b03e5d9c907acf9</vt:lpwstr>
  </property>
</Properties>
</file>